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 xml:space="preserve">Thursday, </w:t>
      </w:r>
      <w:r w:rsidR="008D00E1">
        <w:rPr>
          <w:rFonts w:asciiTheme="minorHAnsi" w:eastAsiaTheme="minorEastAsia" w:hAnsiTheme="minorHAnsi"/>
          <w:b/>
          <w:sz w:val="24"/>
          <w:szCs w:val="24"/>
        </w:rPr>
        <w:t>September 26</w:t>
      </w:r>
      <w:r w:rsidR="00C5591C">
        <w:rPr>
          <w:rFonts w:asciiTheme="minorHAnsi" w:eastAsiaTheme="minorEastAsia" w:hAnsiTheme="minorHAnsi"/>
          <w:b/>
          <w:sz w:val="24"/>
          <w:szCs w:val="24"/>
        </w:rPr>
        <w:t>, 2019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11:30 am - 12:30</w:t>
      </w:r>
      <w:r w:rsidR="00C5591C">
        <w:rPr>
          <w:rFonts w:asciiTheme="minorHAnsi" w:eastAsiaTheme="minorEastAsia" w:hAnsiTheme="minorHAnsi"/>
          <w:b/>
          <w:sz w:val="24"/>
          <w:szCs w:val="24"/>
        </w:rPr>
        <w:t xml:space="preserve">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6854FF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Pr="006854FF">
        <w:rPr>
          <w:rFonts w:asciiTheme="minorHAnsi" w:eastAsiaTheme="minorEastAsia" w:hAnsiTheme="minorHAnsi" w:cstheme="minorBidi"/>
        </w:rPr>
        <w:t>Steve Hoekstra</w:t>
      </w:r>
      <w:r w:rsidR="0080401C">
        <w:rPr>
          <w:rFonts w:asciiTheme="minorHAnsi" w:eastAsiaTheme="minorEastAsia" w:hAnsiTheme="minorHAnsi" w:cstheme="minorBidi"/>
        </w:rPr>
        <w:t xml:space="preserve">, </w:t>
      </w:r>
      <w:r w:rsidR="00A26BD6">
        <w:rPr>
          <w:rFonts w:asciiTheme="minorHAnsi" w:eastAsiaTheme="minorEastAsia" w:hAnsiTheme="minorHAnsi" w:cstheme="minorBidi"/>
        </w:rPr>
        <w:t>Janeane Houchin,</w:t>
      </w:r>
      <w:r w:rsidR="00A26BD6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4229D4" w:rsidRPr="004229D4" w:rsidRDefault="004229D4" w:rsidP="006854FF">
      <w:pPr>
        <w:spacing w:after="160" w:line="259" w:lineRule="auto"/>
        <w:rPr>
          <w:rFonts w:asciiTheme="minorHAnsi" w:eastAsiaTheme="minorEastAsia" w:hAnsiTheme="minorHAnsi" w:cstheme="minorBidi"/>
          <w:b/>
        </w:rPr>
      </w:pPr>
      <w:r w:rsidRPr="004229D4">
        <w:rPr>
          <w:rFonts w:asciiTheme="minorHAnsi" w:eastAsiaTheme="minorEastAsia" w:hAnsiTheme="minorHAnsi" w:cstheme="minorBidi"/>
          <w:b/>
        </w:rPr>
        <w:t>Excused:</w:t>
      </w:r>
      <w:r w:rsidRPr="004229D4">
        <w:rPr>
          <w:rFonts w:asciiTheme="minorHAnsi" w:eastAsiaTheme="minorEastAsia" w:hAnsiTheme="minorHAnsi" w:cstheme="minorBidi"/>
        </w:rPr>
        <w:t xml:space="preserve"> </w:t>
      </w:r>
      <w:r>
        <w:rPr>
          <w:rFonts w:asciiTheme="minorHAnsi" w:eastAsiaTheme="minorEastAsia" w:hAnsiTheme="minorHAnsi" w:cstheme="minorBidi"/>
        </w:rPr>
        <w:t>Bill Backlin,</w:t>
      </w:r>
      <w:r w:rsidRPr="006854FF">
        <w:rPr>
          <w:rFonts w:asciiTheme="minorHAnsi" w:eastAsiaTheme="minorEastAsia" w:hAnsiTheme="minorHAnsi" w:cstheme="minorBidi"/>
        </w:rPr>
        <w:t xml:space="preserve"> </w:t>
      </w:r>
      <w:r>
        <w:rPr>
          <w:rFonts w:asciiTheme="minorHAnsi" w:eastAsiaTheme="minorEastAsia" w:hAnsiTheme="minorHAnsi" w:cstheme="minorBidi"/>
        </w:rPr>
        <w:t>Dorothy Hanna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8C01BD">
        <w:rPr>
          <w:rFonts w:asciiTheme="minorHAnsi" w:eastAsiaTheme="minorEastAsia" w:hAnsiTheme="minorHAnsi" w:cstheme="minorBidi"/>
        </w:rPr>
        <w:t>11:</w:t>
      </w:r>
      <w:r w:rsidR="008D00E1">
        <w:rPr>
          <w:rFonts w:asciiTheme="minorHAnsi" w:eastAsiaTheme="minorEastAsia" w:hAnsiTheme="minorHAnsi" w:cstheme="minorBidi"/>
        </w:rPr>
        <w:t>30</w:t>
      </w:r>
      <w:r w:rsidR="00747138">
        <w:rPr>
          <w:rFonts w:asciiTheme="minorHAnsi" w:eastAsiaTheme="minorEastAsia" w:hAnsiTheme="minorHAnsi" w:cstheme="minorBidi"/>
        </w:rPr>
        <w:t xml:space="preserve"> </w:t>
      </w:r>
      <w:r w:rsidR="008C01BD">
        <w:rPr>
          <w:rFonts w:asciiTheme="minorHAnsi" w:eastAsiaTheme="minorEastAsia" w:hAnsiTheme="minorHAnsi" w:cstheme="minorBidi"/>
        </w:rPr>
        <w:t>am</w:t>
      </w:r>
      <w:r>
        <w:rPr>
          <w:rFonts w:asciiTheme="minorHAnsi" w:eastAsiaTheme="minorEastAsia" w:hAnsiTheme="minorHAnsi" w:cstheme="minorBidi"/>
        </w:rPr>
        <w:t xml:space="preserve">.  Minutes from </w:t>
      </w:r>
      <w:r w:rsidR="008D00E1">
        <w:rPr>
          <w:rFonts w:asciiTheme="minorHAnsi" w:eastAsiaTheme="minorEastAsia" w:hAnsiTheme="minorHAnsi" w:cstheme="minorBidi"/>
        </w:rPr>
        <w:t>9/12</w:t>
      </w:r>
      <w:r w:rsidRPr="006854FF">
        <w:rPr>
          <w:rFonts w:asciiTheme="minorHAnsi" w:eastAsiaTheme="minorEastAsia" w:hAnsiTheme="minorHAnsi" w:cstheme="minorBidi"/>
        </w:rPr>
        <w:t>/19 were approved.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922B29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</w:p>
    <w:p w:rsidR="0080401C" w:rsidRDefault="00865E4A" w:rsidP="00E52906">
      <w:pPr>
        <w:pStyle w:val="ListParagraph"/>
        <w:numPr>
          <w:ilvl w:val="0"/>
          <w:numId w:val="14"/>
        </w:numPr>
        <w:spacing w:after="0" w:line="240" w:lineRule="auto"/>
      </w:pPr>
      <w:r>
        <w:t>22 faculty members have attended the sessions.</w:t>
      </w:r>
      <w:r w:rsidR="0080401C">
        <w:t xml:space="preserve"> </w:t>
      </w:r>
    </w:p>
    <w:p w:rsidR="004229D4" w:rsidRDefault="004229D4" w:rsidP="00E52906">
      <w:pPr>
        <w:pStyle w:val="ListParagraph"/>
        <w:numPr>
          <w:ilvl w:val="0"/>
          <w:numId w:val="14"/>
        </w:numPr>
        <w:spacing w:after="0" w:line="240" w:lineRule="auto"/>
      </w:pPr>
      <w:r>
        <w:t>Drs. Backlin, Hanna and Hedlund are currently reviewing the data to present to DC by 9/30/19</w:t>
      </w:r>
    </w:p>
    <w:p w:rsidR="004229D4" w:rsidRDefault="00865E4A" w:rsidP="00BA46B2">
      <w:pPr>
        <w:pStyle w:val="ListParagraph"/>
        <w:numPr>
          <w:ilvl w:val="0"/>
          <w:numId w:val="14"/>
        </w:numPr>
        <w:spacing w:after="0" w:line="240" w:lineRule="auto"/>
      </w:pPr>
      <w:r>
        <w:t>DC will meet on October 1</w:t>
      </w:r>
      <w:r w:rsidRPr="00865E4A">
        <w:rPr>
          <w:vertAlign w:val="superscript"/>
        </w:rPr>
        <w:t>st</w:t>
      </w:r>
      <w:r>
        <w:t xml:space="preserve"> and 3</w:t>
      </w:r>
      <w:r w:rsidRPr="00865E4A">
        <w:rPr>
          <w:vertAlign w:val="superscript"/>
        </w:rPr>
        <w:t>rd</w:t>
      </w:r>
      <w:r>
        <w:t xml:space="preserve"> from 11:30am-12:30pm to review the data.</w:t>
      </w:r>
    </w:p>
    <w:p w:rsidR="00E52906" w:rsidRDefault="00E52906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bookmarkStart w:id="0" w:name="_GoBack"/>
      <w:bookmarkEnd w:id="0"/>
    </w:p>
    <w:p w:rsidR="00E52906" w:rsidRPr="008C01BD" w:rsidRDefault="00E52906" w:rsidP="00E52906">
      <w:pPr>
        <w:spacing w:after="0" w:line="240" w:lineRule="auto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New Business</w:t>
      </w:r>
    </w:p>
    <w:p w:rsidR="00B826A1" w:rsidRDefault="008D00E1" w:rsidP="008D00E1">
      <w:pPr>
        <w:spacing w:after="0" w:line="240" w:lineRule="auto"/>
        <w:rPr>
          <w:rFonts w:asciiTheme="minorHAnsi" w:hAnsiTheme="minorHAnsi"/>
          <w:color w:val="000000"/>
        </w:rPr>
      </w:pPr>
      <w:r w:rsidRPr="008D00E1">
        <w:rPr>
          <w:rFonts w:asciiTheme="minorHAnsi" w:hAnsiTheme="minorHAnsi"/>
          <w:color w:val="000000"/>
        </w:rPr>
        <w:t>Sabbatical</w:t>
      </w:r>
    </w:p>
    <w:p w:rsidR="0093505E" w:rsidRPr="00764E84" w:rsidRDefault="0093505E" w:rsidP="00764E84">
      <w:pPr>
        <w:pStyle w:val="ListParagraph"/>
        <w:numPr>
          <w:ilvl w:val="0"/>
          <w:numId w:val="29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oekstra submitted a sabbatical request for </w:t>
      </w:r>
      <w:proofErr w:type="gramStart"/>
      <w:r w:rsidR="00764E84">
        <w:rPr>
          <w:rFonts w:asciiTheme="minorHAnsi" w:hAnsiTheme="minorHAnsi"/>
          <w:color w:val="000000"/>
        </w:rPr>
        <w:t>Fall</w:t>
      </w:r>
      <w:proofErr w:type="gramEnd"/>
      <w:r w:rsidR="00764E84">
        <w:rPr>
          <w:rFonts w:asciiTheme="minorHAnsi" w:hAnsiTheme="minorHAnsi"/>
          <w:color w:val="000000"/>
        </w:rPr>
        <w:t xml:space="preserve"> 2020; s</w:t>
      </w:r>
      <w:r w:rsidRPr="00764E84">
        <w:rPr>
          <w:rFonts w:asciiTheme="minorHAnsi" w:hAnsiTheme="minorHAnsi"/>
          <w:color w:val="000000"/>
        </w:rPr>
        <w:t>ection 3.5 of the faculty handbook</w:t>
      </w:r>
      <w:r w:rsidR="00465A12" w:rsidRPr="00764E84">
        <w:rPr>
          <w:rFonts w:asciiTheme="minorHAnsi" w:hAnsiTheme="minorHAnsi"/>
          <w:color w:val="000000"/>
        </w:rPr>
        <w:t xml:space="preserve"> lists the guidelines for sabbatical</w:t>
      </w:r>
      <w:r w:rsidRPr="00764E84">
        <w:rPr>
          <w:rFonts w:asciiTheme="minorHAnsi" w:hAnsiTheme="minorHAnsi"/>
          <w:color w:val="000000"/>
        </w:rPr>
        <w:t>.</w:t>
      </w:r>
    </w:p>
    <w:p w:rsidR="00465A12" w:rsidRPr="008D00E1" w:rsidRDefault="00465A12" w:rsidP="008D00E1">
      <w:pPr>
        <w:pStyle w:val="ListParagraph"/>
        <w:numPr>
          <w:ilvl w:val="0"/>
          <w:numId w:val="29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Those in attendance of the meeting were in favor of the sabbatical.  Kraft will reach out to those not present for their vote in order to have a quorum. </w:t>
      </w:r>
    </w:p>
    <w:p w:rsidR="00E52906" w:rsidRPr="00E52906" w:rsidRDefault="00E52906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ED422F" w:rsidRDefault="00ED422F" w:rsidP="00ED422F">
      <w:pPr>
        <w:spacing w:after="0" w:line="240" w:lineRule="auto"/>
      </w:pPr>
      <w:r>
        <w:t xml:space="preserve">Discussion: </w:t>
      </w:r>
    </w:p>
    <w:p w:rsidR="006202BA" w:rsidRPr="006202BA" w:rsidRDefault="004229D4" w:rsidP="00ED422F">
      <w:pPr>
        <w:pStyle w:val="ListParagraph"/>
        <w:numPr>
          <w:ilvl w:val="0"/>
          <w:numId w:val="27"/>
        </w:numPr>
        <w:spacing w:after="0" w:line="240" w:lineRule="auto"/>
        <w:rPr>
          <w:rFonts w:asciiTheme="minorHAnsi" w:hAnsiTheme="minorHAnsi"/>
          <w:color w:val="000000"/>
        </w:rPr>
      </w:pPr>
      <w:r>
        <w:t>Woodworth applications are due October 1</w:t>
      </w:r>
      <w:r w:rsidRPr="004229D4">
        <w:rPr>
          <w:vertAlign w:val="superscript"/>
        </w:rPr>
        <w:t>st</w:t>
      </w:r>
      <w:r>
        <w:t xml:space="preserve">. </w:t>
      </w:r>
    </w:p>
    <w:p w:rsidR="00ED422F" w:rsidRPr="00B826A1" w:rsidRDefault="006202BA" w:rsidP="00ED422F">
      <w:pPr>
        <w:pStyle w:val="ListParagraph"/>
        <w:numPr>
          <w:ilvl w:val="0"/>
          <w:numId w:val="27"/>
        </w:numPr>
        <w:spacing w:after="0" w:line="240" w:lineRule="auto"/>
        <w:rPr>
          <w:rFonts w:asciiTheme="minorHAnsi" w:hAnsiTheme="minorHAnsi"/>
          <w:color w:val="000000"/>
        </w:rPr>
      </w:pPr>
      <w:r>
        <w:t>A</w:t>
      </w:r>
      <w:r w:rsidR="004229D4">
        <w:t xml:space="preserve">dditional meeting times </w:t>
      </w:r>
      <w:r w:rsidR="00764E84">
        <w:t>will need</w:t>
      </w:r>
      <w:r>
        <w:t xml:space="preserve"> to be scheduled in order to review the program prioritization data and to </w:t>
      </w:r>
      <w:r w:rsidR="00764E84">
        <w:t>review Woodworth submission</w:t>
      </w:r>
      <w:r w:rsidR="004229D4">
        <w:t xml:space="preserve">. </w:t>
      </w:r>
      <w:r w:rsidR="0093505E">
        <w:t>Kristan will look into scheduling additional times for meetings.</w:t>
      </w:r>
    </w:p>
    <w:p w:rsidR="00E25029" w:rsidRDefault="00E25029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E25029" w:rsidRDefault="00E25029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764E84">
        <w:rPr>
          <w:rFonts w:asciiTheme="minorHAnsi" w:eastAsiaTheme="minorEastAsia" w:hAnsiTheme="minorHAnsi" w:cstheme="minorBidi"/>
        </w:rPr>
        <w:t>12:06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E50ACC"/>
    <w:multiLevelType w:val="hybridMultilevel"/>
    <w:tmpl w:val="E250A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284646"/>
    <w:multiLevelType w:val="hybridMultilevel"/>
    <w:tmpl w:val="5476B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C404A7"/>
    <w:multiLevelType w:val="hybridMultilevel"/>
    <w:tmpl w:val="3DF8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9E37C6"/>
    <w:multiLevelType w:val="hybridMultilevel"/>
    <w:tmpl w:val="8CC4A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C618D5"/>
    <w:multiLevelType w:val="hybridMultilevel"/>
    <w:tmpl w:val="886067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B7049F8"/>
    <w:multiLevelType w:val="hybridMultilevel"/>
    <w:tmpl w:val="363E5614"/>
    <w:lvl w:ilvl="0" w:tplc="F4C4A772">
      <w:start w:val="2020"/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9">
    <w:nsid w:val="1FA35801"/>
    <w:multiLevelType w:val="hybridMultilevel"/>
    <w:tmpl w:val="AABC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B723DC"/>
    <w:multiLevelType w:val="hybridMultilevel"/>
    <w:tmpl w:val="F314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825713"/>
    <w:multiLevelType w:val="hybridMultilevel"/>
    <w:tmpl w:val="63367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8385BB0"/>
    <w:multiLevelType w:val="hybridMultilevel"/>
    <w:tmpl w:val="55B8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1F79CC"/>
    <w:multiLevelType w:val="hybridMultilevel"/>
    <w:tmpl w:val="A4E67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BC950A8"/>
    <w:multiLevelType w:val="hybridMultilevel"/>
    <w:tmpl w:val="1352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CA3D06"/>
    <w:multiLevelType w:val="hybridMultilevel"/>
    <w:tmpl w:val="842C06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6737120"/>
    <w:multiLevelType w:val="hybridMultilevel"/>
    <w:tmpl w:val="3258D9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6CB1AA3"/>
    <w:multiLevelType w:val="hybridMultilevel"/>
    <w:tmpl w:val="21C26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DD93F0B"/>
    <w:multiLevelType w:val="hybridMultilevel"/>
    <w:tmpl w:val="B1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8"/>
  </w:num>
  <w:num w:numId="3">
    <w:abstractNumId w:val="4"/>
  </w:num>
  <w:num w:numId="4">
    <w:abstractNumId w:val="26"/>
  </w:num>
  <w:num w:numId="5">
    <w:abstractNumId w:val="23"/>
  </w:num>
  <w:num w:numId="6">
    <w:abstractNumId w:val="10"/>
  </w:num>
  <w:num w:numId="7">
    <w:abstractNumId w:val="27"/>
  </w:num>
  <w:num w:numId="8">
    <w:abstractNumId w:val="11"/>
  </w:num>
  <w:num w:numId="9">
    <w:abstractNumId w:val="17"/>
  </w:num>
  <w:num w:numId="10">
    <w:abstractNumId w:val="1"/>
  </w:num>
  <w:num w:numId="11">
    <w:abstractNumId w:val="21"/>
  </w:num>
  <w:num w:numId="12">
    <w:abstractNumId w:val="0"/>
  </w:num>
  <w:num w:numId="13">
    <w:abstractNumId w:val="13"/>
  </w:num>
  <w:num w:numId="14">
    <w:abstractNumId w:val="6"/>
  </w:num>
  <w:num w:numId="15">
    <w:abstractNumId w:val="22"/>
  </w:num>
  <w:num w:numId="16">
    <w:abstractNumId w:val="9"/>
  </w:num>
  <w:num w:numId="17">
    <w:abstractNumId w:val="7"/>
  </w:num>
  <w:num w:numId="18">
    <w:abstractNumId w:val="2"/>
  </w:num>
  <w:num w:numId="19">
    <w:abstractNumId w:val="3"/>
  </w:num>
  <w:num w:numId="20">
    <w:abstractNumId w:val="19"/>
  </w:num>
  <w:num w:numId="21">
    <w:abstractNumId w:val="28"/>
  </w:num>
  <w:num w:numId="22">
    <w:abstractNumId w:val="8"/>
  </w:num>
  <w:num w:numId="23">
    <w:abstractNumId w:val="24"/>
  </w:num>
  <w:num w:numId="24">
    <w:abstractNumId w:val="25"/>
  </w:num>
  <w:num w:numId="25">
    <w:abstractNumId w:val="16"/>
  </w:num>
  <w:num w:numId="26">
    <w:abstractNumId w:val="12"/>
  </w:num>
  <w:num w:numId="27">
    <w:abstractNumId w:val="20"/>
  </w:num>
  <w:num w:numId="28">
    <w:abstractNumId w:val="5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Mq4FAJFhYmstAAAA"/>
  </w:docVars>
  <w:rsids>
    <w:rsidRoot w:val="00662E59"/>
    <w:rsid w:val="0001609C"/>
    <w:rsid w:val="00017B13"/>
    <w:rsid w:val="000463C2"/>
    <w:rsid w:val="00063A52"/>
    <w:rsid w:val="0008269A"/>
    <w:rsid w:val="000B2F2D"/>
    <w:rsid w:val="0010433E"/>
    <w:rsid w:val="00150B0C"/>
    <w:rsid w:val="001746F3"/>
    <w:rsid w:val="00191554"/>
    <w:rsid w:val="001F57FD"/>
    <w:rsid w:val="002039FB"/>
    <w:rsid w:val="00210F1A"/>
    <w:rsid w:val="00254311"/>
    <w:rsid w:val="00283DEE"/>
    <w:rsid w:val="002A375B"/>
    <w:rsid w:val="002B04B4"/>
    <w:rsid w:val="002D589A"/>
    <w:rsid w:val="002E5DC5"/>
    <w:rsid w:val="002F318B"/>
    <w:rsid w:val="0031744B"/>
    <w:rsid w:val="00322829"/>
    <w:rsid w:val="0038466E"/>
    <w:rsid w:val="003D776B"/>
    <w:rsid w:val="004229D4"/>
    <w:rsid w:val="00424B7F"/>
    <w:rsid w:val="00457C89"/>
    <w:rsid w:val="00465A12"/>
    <w:rsid w:val="004B6F63"/>
    <w:rsid w:val="00514F08"/>
    <w:rsid w:val="00570732"/>
    <w:rsid w:val="005D10A5"/>
    <w:rsid w:val="005D16E0"/>
    <w:rsid w:val="006202BA"/>
    <w:rsid w:val="00647001"/>
    <w:rsid w:val="00662E59"/>
    <w:rsid w:val="00672E42"/>
    <w:rsid w:val="006854FF"/>
    <w:rsid w:val="006A416B"/>
    <w:rsid w:val="007260A8"/>
    <w:rsid w:val="00742C4F"/>
    <w:rsid w:val="00747138"/>
    <w:rsid w:val="00760665"/>
    <w:rsid w:val="00764E84"/>
    <w:rsid w:val="0076528A"/>
    <w:rsid w:val="007A0E7E"/>
    <w:rsid w:val="007D1B7C"/>
    <w:rsid w:val="007D6CB7"/>
    <w:rsid w:val="00801A00"/>
    <w:rsid w:val="0080401C"/>
    <w:rsid w:val="00807F36"/>
    <w:rsid w:val="00825AD3"/>
    <w:rsid w:val="00843948"/>
    <w:rsid w:val="008521C7"/>
    <w:rsid w:val="00865E4A"/>
    <w:rsid w:val="00884C28"/>
    <w:rsid w:val="0088619A"/>
    <w:rsid w:val="008A6F76"/>
    <w:rsid w:val="008C01BD"/>
    <w:rsid w:val="008C5FB1"/>
    <w:rsid w:val="008D00E1"/>
    <w:rsid w:val="008E52C9"/>
    <w:rsid w:val="0090621A"/>
    <w:rsid w:val="00922B29"/>
    <w:rsid w:val="0093505E"/>
    <w:rsid w:val="00971389"/>
    <w:rsid w:val="009A7ABB"/>
    <w:rsid w:val="00A26BD6"/>
    <w:rsid w:val="00A5158A"/>
    <w:rsid w:val="00A6378B"/>
    <w:rsid w:val="00AA37FC"/>
    <w:rsid w:val="00AA70A4"/>
    <w:rsid w:val="00AE14AA"/>
    <w:rsid w:val="00AE2102"/>
    <w:rsid w:val="00B339AE"/>
    <w:rsid w:val="00B826A1"/>
    <w:rsid w:val="00BA46B2"/>
    <w:rsid w:val="00C10405"/>
    <w:rsid w:val="00C125A0"/>
    <w:rsid w:val="00C24F15"/>
    <w:rsid w:val="00C37C06"/>
    <w:rsid w:val="00C5591C"/>
    <w:rsid w:val="00CA2626"/>
    <w:rsid w:val="00CD1BCB"/>
    <w:rsid w:val="00CF63F2"/>
    <w:rsid w:val="00D85A56"/>
    <w:rsid w:val="00DB59F6"/>
    <w:rsid w:val="00E21B6A"/>
    <w:rsid w:val="00E25029"/>
    <w:rsid w:val="00E52906"/>
    <w:rsid w:val="00E70D90"/>
    <w:rsid w:val="00E835DD"/>
    <w:rsid w:val="00E90D44"/>
    <w:rsid w:val="00E9283B"/>
    <w:rsid w:val="00ED422F"/>
    <w:rsid w:val="00F03712"/>
    <w:rsid w:val="00F10546"/>
    <w:rsid w:val="00F67AD7"/>
    <w:rsid w:val="00FA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643554-B662-47A2-9DE5-625B161AF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5</cp:revision>
  <cp:lastPrinted>2019-11-13T14:45:00Z</cp:lastPrinted>
  <dcterms:created xsi:type="dcterms:W3CDTF">2019-09-26T17:08:00Z</dcterms:created>
  <dcterms:modified xsi:type="dcterms:W3CDTF">2019-11-13T14:46:00Z</dcterms:modified>
</cp:coreProperties>
</file>